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7D9C5" w14:textId="77777777" w:rsidR="00451FEC" w:rsidRDefault="00000000">
      <w:pPr>
        <w:pStyle w:val="Title"/>
      </w:pPr>
      <w:r>
        <w:t>Tugas Praktikum 2 KOMSTAT</w:t>
      </w:r>
    </w:p>
    <w:p w14:paraId="37FA36CE" w14:textId="77777777" w:rsidR="00451FEC" w:rsidRDefault="00000000">
      <w:pPr>
        <w:pStyle w:val="Author"/>
      </w:pPr>
      <w:r>
        <w:t>Andrian Agusitinus Lumban Gaol</w:t>
      </w:r>
    </w:p>
    <w:p w14:paraId="20089058" w14:textId="01CD4334" w:rsidR="00787A04" w:rsidRPr="00787A04" w:rsidRDefault="00787A04" w:rsidP="00787A04">
      <w:pPr>
        <w:pStyle w:val="BodyText"/>
        <w:jc w:val="center"/>
      </w:pPr>
      <w:r>
        <w:t>121450090-RA</w:t>
      </w:r>
    </w:p>
    <w:p w14:paraId="15154751" w14:textId="2C1E8D3A" w:rsidR="00451FEC" w:rsidRDefault="00000000">
      <w:pPr>
        <w:pStyle w:val="Date"/>
      </w:pPr>
      <w:r>
        <w:t>2023-10-</w:t>
      </w:r>
      <w:r w:rsidR="00787A04">
        <w:t>8</w:t>
      </w:r>
    </w:p>
    <w:p w14:paraId="6C5DB707" w14:textId="77777777" w:rsidR="00451FEC" w:rsidRDefault="00000000">
      <w:pPr>
        <w:pStyle w:val="Heading1"/>
      </w:pPr>
      <w:bookmarkStart w:id="0" w:name="tugas-praktikum-2-komstat"/>
      <w:r>
        <w:t>Tugas Praktikum 2 KOMSTAT</w:t>
      </w:r>
    </w:p>
    <w:p w14:paraId="6243881E" w14:textId="77777777" w:rsidR="00451FEC" w:rsidRDefault="00000000">
      <w:pPr>
        <w:pStyle w:val="FirstParagraph"/>
      </w:pPr>
      <w:r>
        <w:t>Nama : Andrian Agusitinus Lumban Gaol NIM : 121450090 Kelas : RA</w:t>
      </w:r>
    </w:p>
    <w:p w14:paraId="53C9DB69" w14:textId="77777777" w:rsidR="00451FEC" w:rsidRDefault="00000000">
      <w:pPr>
        <w:pStyle w:val="Heading2"/>
      </w:pPr>
      <w:bookmarkStart w:id="1" w:name="X04819ca30d4e12f479b61a4e1a21db237f062d1"/>
      <w:r>
        <w:t>1. Simulasikan peubah acak diskrit x berikut, dengan distribusinya sesuai dengan tabel berikut dengan metode Inverse-Transform method dengan n=10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82"/>
        <w:gridCol w:w="1146"/>
      </w:tblGrid>
      <w:tr w:rsidR="00451FEC" w14:paraId="65982F7A" w14:textId="77777777" w:rsidTr="00451F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F3364C" w14:textId="77777777" w:rsidR="00451FEC" w:rsidRDefault="00000000">
            <w:pPr>
              <w:pStyle w:val="Compact"/>
            </w:pPr>
            <w:r>
              <w:t>𝑥𝑖</w:t>
            </w:r>
          </w:p>
        </w:tc>
        <w:tc>
          <w:tcPr>
            <w:tcW w:w="0" w:type="auto"/>
          </w:tcPr>
          <w:p w14:paraId="6A76AB58" w14:textId="77777777" w:rsidR="00451FEC" w:rsidRDefault="00000000">
            <w:pPr>
              <w:pStyle w:val="Compact"/>
            </w:pPr>
            <w:r>
              <w:t>𝑃(𝑋 = 𝑥𝑖)</w:t>
            </w:r>
          </w:p>
        </w:tc>
      </w:tr>
      <w:tr w:rsidR="00451FEC" w14:paraId="6C9D9E1F" w14:textId="77777777">
        <w:tc>
          <w:tcPr>
            <w:tcW w:w="0" w:type="auto"/>
          </w:tcPr>
          <w:p w14:paraId="1A624A5E" w14:textId="77777777" w:rsidR="00451FEC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7CBB2F8" w14:textId="77777777" w:rsidR="00451FEC" w:rsidRDefault="00000000">
            <w:pPr>
              <w:pStyle w:val="Compact"/>
            </w:pPr>
            <w:r>
              <w:t>0.4</w:t>
            </w:r>
          </w:p>
        </w:tc>
      </w:tr>
      <w:tr w:rsidR="00451FEC" w14:paraId="7D3E1E6D" w14:textId="77777777">
        <w:tc>
          <w:tcPr>
            <w:tcW w:w="0" w:type="auto"/>
          </w:tcPr>
          <w:p w14:paraId="75C7F6C8" w14:textId="77777777" w:rsidR="00451FEC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35349AD" w14:textId="77777777" w:rsidR="00451FEC" w:rsidRDefault="00000000">
            <w:pPr>
              <w:pStyle w:val="Compact"/>
            </w:pPr>
            <w:r>
              <w:t>0.2</w:t>
            </w:r>
          </w:p>
        </w:tc>
      </w:tr>
      <w:tr w:rsidR="00451FEC" w14:paraId="4D8EBB4F" w14:textId="77777777">
        <w:tc>
          <w:tcPr>
            <w:tcW w:w="0" w:type="auto"/>
          </w:tcPr>
          <w:p w14:paraId="53223EB9" w14:textId="77777777" w:rsidR="00451FEC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3CD1440" w14:textId="77777777" w:rsidR="00451FEC" w:rsidRDefault="00000000">
            <w:pPr>
              <w:pStyle w:val="Compact"/>
            </w:pPr>
            <w:r>
              <w:t>0.1</w:t>
            </w:r>
          </w:p>
        </w:tc>
      </w:tr>
      <w:tr w:rsidR="00451FEC" w14:paraId="3F23BDE1" w14:textId="77777777">
        <w:tc>
          <w:tcPr>
            <w:tcW w:w="0" w:type="auto"/>
          </w:tcPr>
          <w:p w14:paraId="77B49A4A" w14:textId="77777777" w:rsidR="00451FEC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66900BDB" w14:textId="77777777" w:rsidR="00451FEC" w:rsidRDefault="00000000">
            <w:pPr>
              <w:pStyle w:val="Compact"/>
            </w:pPr>
            <w:r>
              <w:t>0.1</w:t>
            </w:r>
          </w:p>
        </w:tc>
      </w:tr>
      <w:tr w:rsidR="00451FEC" w14:paraId="0292B451" w14:textId="77777777">
        <w:tc>
          <w:tcPr>
            <w:tcW w:w="0" w:type="auto"/>
          </w:tcPr>
          <w:p w14:paraId="59383B1A" w14:textId="77777777" w:rsidR="00451FEC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D403088" w14:textId="77777777" w:rsidR="00451FEC" w:rsidRDefault="00000000">
            <w:pPr>
              <w:pStyle w:val="Compact"/>
            </w:pPr>
            <w:r>
              <w:t>0.2</w:t>
            </w:r>
          </w:p>
        </w:tc>
      </w:tr>
    </w:tbl>
    <w:p w14:paraId="511C31E9" w14:textId="77777777" w:rsidR="00451FEC" w:rsidRDefault="00000000">
      <w:pPr>
        <w:pStyle w:val="SourceCode"/>
      </w:pPr>
      <w:r>
        <w:rPr>
          <w:rStyle w:val="CommentTok"/>
        </w:rPr>
        <w:t># fungsi nuntuk menghasilkan sampel dari distribusi diskrit</w:t>
      </w:r>
      <w:r>
        <w:br/>
      </w:r>
      <w:r>
        <w:rPr>
          <w:rStyle w:val="NormalTok"/>
        </w:rPr>
        <w:t xml:space="preserve">discrete_inverse_sampl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rob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ngka acak U dari distribusi uniform [0, 1]</w:t>
      </w:r>
      <w:r>
        <w:br/>
      </w:r>
      <w:r>
        <w:rPr>
          <w:rStyle w:val="NormalTok"/>
        </w:rPr>
        <w:t xml:space="preserve">  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emeriksa apakah U kurang dari atau sama dengan prob[1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U </w:t>
      </w:r>
      <w:r>
        <w:rPr>
          <w:rStyle w:val="SpecialCharTok"/>
        </w:rPr>
        <w:t>&lt;=</w:t>
      </w:r>
      <w:r>
        <w:rPr>
          <w:rStyle w:val="NormalTok"/>
        </w:rPr>
        <w:t xml:space="preserve"> prob[</w:t>
      </w:r>
      <w:r>
        <w:rPr>
          <w:rStyle w:val="DecValTok"/>
        </w:rPr>
        <w:t>1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mengembalikan nilai 1 jika kondisi terpenuhi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op melalui probabilitas dan mencari rentang di mana U berad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state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prob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sum</w:t>
      </w:r>
      <w:r>
        <w:rPr>
          <w:rStyle w:val="NormalTok"/>
        </w:rPr>
        <w:t>(prob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state</w:t>
      </w:r>
      <w:r>
        <w:rPr>
          <w:rStyle w:val="DecValTok"/>
        </w:rPr>
        <w:t>-1</w:t>
      </w:r>
      <w:r>
        <w:rPr>
          <w:rStyle w:val="NormalTok"/>
        </w:rPr>
        <w:t xml:space="preserve">)]) </w:t>
      </w:r>
      <w:r>
        <w:rPr>
          <w:rStyle w:val="SpecialCharTok"/>
        </w:rPr>
        <w:t>&lt;</w:t>
      </w:r>
      <w:r>
        <w:rPr>
          <w:rStyle w:val="NormalTok"/>
        </w:rPr>
        <w:t xml:space="preserve"> U </w:t>
      </w:r>
      <w:r>
        <w:rPr>
          <w:rStyle w:val="SpecialCharTok"/>
        </w:rPr>
        <w:t>&amp;&amp;</w:t>
      </w:r>
      <w:r>
        <w:rPr>
          <w:rStyle w:val="NormalTok"/>
        </w:rPr>
        <w:t xml:space="preserve"> U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rob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state]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turn</w:t>
      </w:r>
      <w:r>
        <w:rPr>
          <w:rStyle w:val="NormalTok"/>
        </w:rPr>
        <w:t xml:space="preserve">(state)  </w:t>
      </w:r>
      <w:r>
        <w:rPr>
          <w:rStyle w:val="CommentTok"/>
        </w:rPr>
        <w:t># mengembalikan nilai state jika kondisi terpenuhi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sampe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br/>
      </w:r>
      <w:r>
        <w:rPr>
          <w:rStyle w:val="CommentTok"/>
        </w:rPr>
        <w:t># probabilitas distribusi diskrit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FunctionTok"/>
        </w:rPr>
        <w:lastRenderedPageBreak/>
        <w:t>names</w:t>
      </w:r>
      <w:r>
        <w:rPr>
          <w:rStyle w:val="NormalTok"/>
        </w:rPr>
        <w:t xml:space="preserve">(prob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7"</w:t>
      </w:r>
      <w:r>
        <w:rPr>
          <w:rStyle w:val="NormalTok"/>
        </w:rPr>
        <w:t xml:space="preserve">, </w:t>
      </w:r>
      <w:r>
        <w:rPr>
          <w:rStyle w:val="StringTok"/>
        </w:rPr>
        <w:t>"1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mbuat vektor untuk menyimpan hasil sampel</w:t>
      </w:r>
      <w:r>
        <w:br/>
      </w:r>
      <w:r>
        <w:rPr>
          <w:rStyle w:val="NormalTok"/>
        </w:rPr>
        <w:t xml:space="preserve">sampl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n)</w:t>
      </w:r>
      <w:r>
        <w:br/>
      </w:r>
      <w:r>
        <w:br/>
      </w:r>
      <w:r>
        <w:rPr>
          <w:rStyle w:val="CommentTok"/>
        </w:rPr>
        <w:t># melakukan inverse sampling untuk menghasilkan sampel sebanyak num_sampl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len</w:t>
      </w:r>
      <w:r>
        <w:rPr>
          <w:rStyle w:val="NormalTok"/>
        </w:rPr>
        <w:t>(n)) {</w:t>
      </w:r>
      <w:r>
        <w:br/>
      </w:r>
      <w:r>
        <w:rPr>
          <w:rStyle w:val="NormalTok"/>
        </w:rPr>
        <w:t xml:space="preserve">  samples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screte_inverse_sampling</w:t>
      </w:r>
      <w:r>
        <w:rPr>
          <w:rStyle w:val="NormalTok"/>
        </w:rPr>
        <w:t>(prob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menghitung probabilitas empiris dari sampel yang dihasilkan</w:t>
      </w:r>
      <w:r>
        <w:br/>
      </w:r>
      <w:r>
        <w:rPr>
          <w:rStyle w:val="NormalTok"/>
        </w:rPr>
        <w:t xml:space="preserve">sim_pro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 xml:space="preserve">(samples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samples))</w:t>
      </w:r>
      <w:r>
        <w:br/>
      </w:r>
      <w:r>
        <w:br/>
      </w:r>
      <w:r>
        <w:rPr>
          <w:rStyle w:val="CommentTok"/>
        </w:rPr>
        <w:t># memberikan nama pada probabilitas empiris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sim_prob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7"</w:t>
      </w:r>
      <w:r>
        <w:rPr>
          <w:rStyle w:val="NormalTok"/>
        </w:rPr>
        <w:t xml:space="preserve">, </w:t>
      </w:r>
      <w:r>
        <w:rPr>
          <w:rStyle w:val="StringTok"/>
        </w:rPr>
        <w:t>"1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nampilkan barplot dari probabilitas empiris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sim_prob)</w:t>
      </w:r>
    </w:p>
    <w:p w14:paraId="41B3911D" w14:textId="77777777" w:rsidR="00451FEC" w:rsidRDefault="00000000">
      <w:pPr>
        <w:pStyle w:val="FirstParagraph"/>
      </w:pPr>
      <w:r>
        <w:rPr>
          <w:noProof/>
        </w:rPr>
        <w:drawing>
          <wp:inline distT="0" distB="0" distL="0" distR="0" wp14:anchorId="2A0B7BB5" wp14:editId="15958501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DRIAN-AGUSTINUS-LUMBAN-GAOL_121450090-_TugasPrak2Komsta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>Aalisis</w:t>
      </w:r>
      <w:r>
        <w:t xml:space="preserve"> dari plot yang dihasilkan dapat dilihat distribusi setiap variabel acak sebanya 1000, dimana distribus mengikuti rentang yangsudah di berikan, dengan distribus terbanyak ada pada x= 0 dan pasling sedikit ada di x=3 dan x=7</w:t>
      </w:r>
    </w:p>
    <w:p w14:paraId="20D2CB5F" w14:textId="77777777" w:rsidR="00451FEC" w:rsidRDefault="00000000">
      <w:pPr>
        <w:pStyle w:val="Heading2"/>
      </w:pPr>
      <w:bookmarkStart w:id="2" w:name="X689b8ba086ef7167bdc51e5f12536777cf5b5b1"/>
      <w:bookmarkEnd w:id="1"/>
      <w:r>
        <w:t>2. Simulasikan peubah acak diskrit x berikut, dengan distribusinya sesuai dengan tabel berikut dengan metode Inverse-Transform method dengan n=10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20"/>
        <w:gridCol w:w="1146"/>
      </w:tblGrid>
      <w:tr w:rsidR="00451FEC" w14:paraId="6456F256" w14:textId="77777777" w:rsidTr="00451F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D0BA13" w14:textId="77777777" w:rsidR="00451FEC" w:rsidRDefault="00000000">
            <w:pPr>
              <w:pStyle w:val="Compact"/>
            </w:pPr>
            <w:r>
              <w:t>𝑥𝑖</w:t>
            </w:r>
          </w:p>
        </w:tc>
        <w:tc>
          <w:tcPr>
            <w:tcW w:w="0" w:type="auto"/>
          </w:tcPr>
          <w:p w14:paraId="4F7F5E71" w14:textId="77777777" w:rsidR="00451FEC" w:rsidRDefault="00000000">
            <w:pPr>
              <w:pStyle w:val="Compact"/>
            </w:pPr>
            <w:r>
              <w:t>𝑃(𝑋 = 𝑥𝑖)</w:t>
            </w:r>
          </w:p>
        </w:tc>
      </w:tr>
      <w:tr w:rsidR="00451FEC" w14:paraId="64246F74" w14:textId="77777777">
        <w:tc>
          <w:tcPr>
            <w:tcW w:w="0" w:type="auto"/>
          </w:tcPr>
          <w:p w14:paraId="769BAC8C" w14:textId="77777777" w:rsidR="00451FEC" w:rsidRDefault="00000000">
            <w:pPr>
              <w:pStyle w:val="Compact"/>
            </w:pPr>
            <w:r>
              <w:lastRenderedPageBreak/>
              <w:t>0</w:t>
            </w:r>
          </w:p>
        </w:tc>
        <w:tc>
          <w:tcPr>
            <w:tcW w:w="0" w:type="auto"/>
          </w:tcPr>
          <w:p w14:paraId="4D3778DC" w14:textId="77777777" w:rsidR="00451FEC" w:rsidRDefault="00000000">
            <w:pPr>
              <w:pStyle w:val="Compact"/>
            </w:pPr>
            <w:r>
              <w:t>0.1</w:t>
            </w:r>
          </w:p>
        </w:tc>
      </w:tr>
      <w:tr w:rsidR="00451FEC" w14:paraId="07E473D3" w14:textId="77777777">
        <w:tc>
          <w:tcPr>
            <w:tcW w:w="0" w:type="auto"/>
          </w:tcPr>
          <w:p w14:paraId="64D4A5AE" w14:textId="77777777" w:rsidR="00451FEC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CE4FDAB" w14:textId="77777777" w:rsidR="00451FEC" w:rsidRDefault="00000000">
            <w:pPr>
              <w:pStyle w:val="Compact"/>
            </w:pPr>
            <w:r>
              <w:t>0.2</w:t>
            </w:r>
          </w:p>
        </w:tc>
      </w:tr>
      <w:tr w:rsidR="00451FEC" w14:paraId="69C7D806" w14:textId="77777777">
        <w:tc>
          <w:tcPr>
            <w:tcW w:w="0" w:type="auto"/>
          </w:tcPr>
          <w:p w14:paraId="623C0BF0" w14:textId="77777777" w:rsidR="00451FEC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4A2EF6C" w14:textId="77777777" w:rsidR="00451FEC" w:rsidRDefault="00000000">
            <w:pPr>
              <w:pStyle w:val="Compact"/>
            </w:pPr>
            <w:r>
              <w:t>0.2</w:t>
            </w:r>
          </w:p>
        </w:tc>
      </w:tr>
      <w:tr w:rsidR="00451FEC" w14:paraId="20937506" w14:textId="77777777">
        <w:tc>
          <w:tcPr>
            <w:tcW w:w="0" w:type="auto"/>
          </w:tcPr>
          <w:p w14:paraId="32B75D8F" w14:textId="77777777" w:rsidR="00451FEC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F8D08B2" w14:textId="77777777" w:rsidR="00451FEC" w:rsidRDefault="00000000">
            <w:pPr>
              <w:pStyle w:val="Compact"/>
            </w:pPr>
            <w:r>
              <w:t>0.2</w:t>
            </w:r>
          </w:p>
        </w:tc>
      </w:tr>
      <w:tr w:rsidR="00451FEC" w14:paraId="66A56DC2" w14:textId="77777777">
        <w:tc>
          <w:tcPr>
            <w:tcW w:w="0" w:type="auto"/>
          </w:tcPr>
          <w:p w14:paraId="53FD3148" w14:textId="77777777" w:rsidR="00451FEC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35889A6" w14:textId="77777777" w:rsidR="00451FEC" w:rsidRDefault="00000000">
            <w:pPr>
              <w:pStyle w:val="Compact"/>
            </w:pPr>
            <w:r>
              <w:t>0.3</w:t>
            </w:r>
          </w:p>
        </w:tc>
      </w:tr>
    </w:tbl>
    <w:p w14:paraId="73709E1D" w14:textId="77777777" w:rsidR="00451FEC" w:rsidRDefault="00000000">
      <w:pPr>
        <w:pStyle w:val="SourceCode"/>
      </w:pPr>
      <w:r>
        <w:rPr>
          <w:rStyle w:val="CommentTok"/>
        </w:rPr>
        <w:t># sampe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br/>
      </w:r>
      <w:r>
        <w:rPr>
          <w:rStyle w:val="CommentTok"/>
        </w:rPr>
        <w:t># probabilitas distribusi diskrit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prob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mbuat vektor untuk menyimpan hasil sampel</w:t>
      </w:r>
      <w:r>
        <w:br/>
      </w:r>
      <w:r>
        <w:rPr>
          <w:rStyle w:val="NormalTok"/>
        </w:rPr>
        <w:t xml:space="preserve">samp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n)</w:t>
      </w:r>
      <w:r>
        <w:br/>
      </w:r>
      <w:r>
        <w:br/>
      </w:r>
      <w:r>
        <w:rPr>
          <w:rStyle w:val="CommentTok"/>
        </w:rPr>
        <w:t># melakukan inverse sampling untuk menghasilkan sampel sebanyak num_sampl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len</w:t>
      </w:r>
      <w:r>
        <w:rPr>
          <w:rStyle w:val="NormalTok"/>
        </w:rPr>
        <w:t>(n)) {</w:t>
      </w:r>
      <w:r>
        <w:br/>
      </w:r>
      <w:r>
        <w:rPr>
          <w:rStyle w:val="NormalTok"/>
        </w:rPr>
        <w:t xml:space="preserve">  samples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crete_inverse_sampling</w:t>
      </w:r>
      <w:r>
        <w:rPr>
          <w:rStyle w:val="NormalTok"/>
        </w:rPr>
        <w:t>(prob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menghitung probabilitas empiris dari sampel yang dihasilkan</w:t>
      </w:r>
      <w:r>
        <w:br/>
      </w:r>
      <w:r>
        <w:rPr>
          <w:rStyle w:val="NormalTok"/>
        </w:rPr>
        <w:t xml:space="preserve">sim_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 xml:space="preserve">(samples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samples))</w:t>
      </w:r>
      <w:r>
        <w:br/>
      </w:r>
      <w:r>
        <w:br/>
      </w:r>
      <w:r>
        <w:rPr>
          <w:rStyle w:val="CommentTok"/>
        </w:rPr>
        <w:t># memberikan nama pada probabilitas empiris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sim_prob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nampilkan barplot dari probabilitas empiris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sim_prob)</w:t>
      </w:r>
    </w:p>
    <w:p w14:paraId="426EBB4A" w14:textId="77777777" w:rsidR="00451FE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1C3E53" wp14:editId="6A8FAA26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ANDRIAN-AGUSTINUS-LUMBAN-GAOL_121450090-_TugasPrak2Komsta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>Aalisis</w:t>
      </w:r>
      <w:r>
        <w:t xml:space="preserve"> dari plot yang dihasilkan dapat dilihat distribusi setiap variabel acak sebanya 1000, dimana distribus mengikuti rentang yang sudah di berikan, dengan distribus terbanyak ada pada x=4 dan paling sedikit ada di x=0</w:t>
      </w:r>
    </w:p>
    <w:p w14:paraId="2D13F05B" w14:textId="77777777" w:rsidR="00451FEC" w:rsidRDefault="00000000">
      <w:pPr>
        <w:pStyle w:val="Heading2"/>
      </w:pPr>
      <w:bookmarkStart w:id="3" w:name="Xe73922cc0bb7b1731a7082e923fbfebbe01aef2"/>
      <w:bookmarkEnd w:id="2"/>
      <w:r>
        <w:t>3. Bangkitkan bilangan acak dengan 𝑓(𝑥) = 4e^−4𝑥, dengan𝑥 ∈ 𝑅. Gunakan metode Inverse Transform method dengan n=1000</w:t>
      </w:r>
    </w:p>
    <w:p w14:paraId="70F8B12A" w14:textId="77777777" w:rsidR="00451FEC" w:rsidRDefault="00000000">
      <w:pPr>
        <w:pStyle w:val="SourceCode"/>
      </w:pPr>
      <w:r>
        <w:rPr>
          <w:rStyle w:val="CommentTok"/>
        </w:rPr>
        <w:t># sampe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br/>
      </w:r>
      <w:r>
        <w:rPr>
          <w:rStyle w:val="CommentTok"/>
        </w:rPr>
        <w:t># menghasilkan n angka acak dari distribusi uniform [0, 1]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n)</w:t>
      </w:r>
      <w:r>
        <w:br/>
      </w:r>
      <w:r>
        <w:br/>
      </w:r>
      <w:r>
        <w:rPr>
          <w:rStyle w:val="CommentTok"/>
        </w:rPr>
        <w:t># Menggunakan inverse transform sampling untuk menghasilkan variabel acak eksponensial, variabel acak eksponensial dihasilkan dengan parameter rate (laju) = 4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SpecialCharTok"/>
        </w:rPr>
        <w:t>-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u)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br/>
      </w:r>
      <w:r>
        <w:br/>
      </w:r>
      <w:r>
        <w:rPr>
          <w:rStyle w:val="CommentTok"/>
        </w:rPr>
        <w:t># membuat histogram dari variabel acak x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x, </w:t>
      </w:r>
      <w:r>
        <w:rPr>
          <w:rStyle w:val="AttributeTok"/>
        </w:rPr>
        <w:t>freq=</w:t>
      </w:r>
      <w:r>
        <w:rPr>
          <w:rStyle w:val="NormalTok"/>
        </w:rPr>
        <w:t xml:space="preserve">F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mbuat kurva distribusi eksponensial dengan parameter rate = 2 dan menambahkannya ke plot histogram sebelumnya (add = T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dexp</w:t>
      </w:r>
      <w:r>
        <w:rPr>
          <w:rStyle w:val="NormalTok"/>
        </w:rPr>
        <w:t xml:space="preserve">(x, </w:t>
      </w:r>
      <w:r>
        <w:rPr>
          <w:rStyle w:val="AttributeTok"/>
        </w:rPr>
        <w:t>rate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add =</w:t>
      </w:r>
      <w:r>
        <w:rPr>
          <w:rStyle w:val="NormalTok"/>
        </w:rPr>
        <w:t xml:space="preserve"> T)</w:t>
      </w:r>
    </w:p>
    <w:p w14:paraId="0FB19DDC" w14:textId="77777777" w:rsidR="00451FE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7F7642" wp14:editId="48E87E85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ANDRIAN-AGUSTINUS-LUMBAN-GAOL_121450090-_TugasPrak2Komsta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>Aalisis</w:t>
      </w:r>
      <w:r>
        <w:t xml:space="preserve"> dari plot yang dihasikan dapat dilihat frekuensi relatif menurun seiring bertambahnya peubah acak x, atau menurun secara eksponensial sampai peubah acak x&gt;1.5, pada kurva laju, dapat dilihat laju cenderung menurun seiring bertambahnya peubah acak x</w:t>
      </w:r>
    </w:p>
    <w:p w14:paraId="2C01AF4E" w14:textId="77777777" w:rsidR="00451FEC" w:rsidRDefault="00000000">
      <w:pPr>
        <w:pStyle w:val="Heading2"/>
      </w:pPr>
      <w:bookmarkStart w:id="4" w:name="Xdbbc680475b8e9ccfc7152f416007bfbf9d31d8"/>
      <w:bookmarkEnd w:id="3"/>
      <w:r>
        <w:t xml:space="preserve">4. Bangkitkan bilangan acak dengan </w:t>
      </w:r>
      <m:oMath>
        <m:r>
          <m:rPr>
            <m:sty m:val="bi"/>
          </m:rP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d>
        <m:r>
          <m:rPr>
            <m:sty m:val="b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3</m:t>
        </m:r>
        <m:r>
          <m:rPr>
            <m:sty m:val="b"/>
          </m:rPr>
          <w:rPr>
            <w:rFonts w:ascii="Cambria Math" w:hAnsi="Cambria Math"/>
          </w:rPr>
          <m:t>/</m:t>
        </m:r>
        <m:r>
          <m:rPr>
            <m:sty m:val="bi"/>
          </m:rPr>
          <w:rPr>
            <w:rFonts w:ascii="Cambria Math" w:hAnsi="Cambria Math"/>
          </w:rPr>
          <m:t>32 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5</m:t>
            </m:r>
          </m:sup>
        </m:sSup>
      </m:oMath>
      <w:r>
        <w:t>, dengan 0 &lt; 𝑥 &lt; 2. Gunakan metode Inverse-Transform method dengan n=1000</w:t>
      </w:r>
    </w:p>
    <w:p w14:paraId="57AF0785" w14:textId="77777777" w:rsidR="00451FEC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64</w:t>
      </w:r>
      <w:r>
        <w:rPr>
          <w:rStyle w:val="SpecialCharTok"/>
        </w:rPr>
        <w:t>*</w:t>
      </w:r>
      <w:r>
        <w:rPr>
          <w:rStyle w:val="NormalTok"/>
        </w:rPr>
        <w:t>u)</w:t>
      </w:r>
      <w:r>
        <w:rPr>
          <w:rStyle w:val="SpecialCharTok"/>
        </w:rPr>
        <w:t>*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CommentTok"/>
        </w:rPr>
        <w:t># menggunakan transformasi untuk menghasilkan sampel dari distribusi yang diberika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64</w:t>
      </w:r>
      <w:r>
        <w:rPr>
          <w:rStyle w:val="SpecialCharTok"/>
        </w:rPr>
        <w:t>*</w:t>
      </w:r>
      <w:r>
        <w:rPr>
          <w:rStyle w:val="NormalTok"/>
        </w:rPr>
        <w:t>u)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x, </w:t>
      </w:r>
      <w:r>
        <w:rPr>
          <w:rStyle w:val="AttributeTok"/>
        </w:rPr>
        <w:t>freq=</w:t>
      </w:r>
      <w:r>
        <w:rPr>
          <w:rStyle w:val="NormalTok"/>
        </w:rPr>
        <w:t xml:space="preserve">F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dexp</w:t>
      </w:r>
      <w:r>
        <w:rPr>
          <w:rStyle w:val="NormalTok"/>
        </w:rPr>
        <w:t xml:space="preserve">(x, </w:t>
      </w:r>
      <w:r>
        <w:rPr>
          <w:rStyle w:val="AttributeTok"/>
        </w:rPr>
        <w:t>rate=</w:t>
      </w:r>
      <w:r>
        <w:rPr>
          <w:rStyle w:val="DecValTok"/>
        </w:rPr>
        <w:t>2</w:t>
      </w:r>
      <w:r>
        <w:rPr>
          <w:rStyle w:val="NormalTok"/>
        </w:rPr>
        <w:t xml:space="preserve">) 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add =</w:t>
      </w:r>
      <w:r>
        <w:rPr>
          <w:rStyle w:val="NormalTok"/>
        </w:rPr>
        <w:t xml:space="preserve"> T)</w:t>
      </w:r>
    </w:p>
    <w:p w14:paraId="70C05E64" w14:textId="77777777" w:rsidR="00451FE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A4A852B" wp14:editId="37E375B9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NDRIAN-AGUSTINUS-LUMBAN-GAOL_121450090-_TugasPrak2Komsta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>Aalisis</w:t>
      </w:r>
      <w:r>
        <w:t xml:space="preserve"> dari plot yang dihasikan dapat dilihat frekuensi relatif naik seiring bertambahnya peubah acak x, atau meningkat secara eksponensial sampai peubah acak x=2 , namum pada kurva laju, dapat dilihat laju cenderung menurun seiring bertambahnya peubah acak x</w:t>
      </w:r>
    </w:p>
    <w:p w14:paraId="1EF223CE" w14:textId="77777777" w:rsidR="00451FEC" w:rsidRDefault="00000000">
      <w:pPr>
        <w:pStyle w:val="Heading2"/>
      </w:pPr>
      <w:bookmarkStart w:id="5" w:name="X6370f420c7aa17a49b07321343901b766e17a45"/>
      <w:bookmarkEnd w:id="4"/>
      <w:r>
        <w:t>5. Bangkitkan bilangan acak dengan metode Acceptance – rejection dengan fungsi PDF nya</w:t>
      </w:r>
    </w:p>
    <w:p w14:paraId="4A546AE1" w14:textId="77777777" w:rsidR="00451FEC" w:rsidRDefault="00000000">
      <w:pPr>
        <w:pStyle w:val="SourceCode"/>
      </w:pPr>
      <w:r>
        <w:rPr>
          <w:rStyle w:val="CommentTok"/>
        </w:rPr>
        <w:t># sampe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br/>
      </w:r>
      <w:r>
        <w:rPr>
          <w:rStyle w:val="CommentTok"/>
        </w:rPr>
        <w:t># inisialisasi variabel j dan k</w:t>
      </w:r>
      <w:r>
        <w:br/>
      </w:r>
      <w:r>
        <w:rPr>
          <w:rStyle w:val="NormalTok"/>
        </w:rPr>
        <w:t xml:space="preserve">j </w:t>
      </w:r>
      <w:r>
        <w:rPr>
          <w:rStyle w:val="OtherTok"/>
        </w:rPr>
        <w:t>=</w:t>
      </w:r>
      <w:r>
        <w:rPr>
          <w:rStyle w:val="NormalTok"/>
        </w:rPr>
        <w:t xml:space="preserve"> 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># vektor kosong y untuk menyimpan sampel yang diterima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n)</w:t>
      </w:r>
      <w:r>
        <w:br/>
      </w:r>
      <w:r>
        <w:br/>
      </w:r>
      <w:r>
        <w:rPr>
          <w:rStyle w:val="CommentTok"/>
        </w:rPr>
        <w:t># loop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k </w:t>
      </w:r>
      <w:r>
        <w:rPr>
          <w:rStyle w:val="SpecialCharTok"/>
        </w:rPr>
        <w:t>&lt;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enghasilkan angka acak u dari distribusi uniform [0, 1]</w:t>
      </w:r>
      <w:r>
        <w:br/>
      </w:r>
      <w:r>
        <w:rPr>
          <w:rStyle w:val="NormalTok"/>
        </w:rPr>
        <w:t xml:space="preserve">  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enambahkan 1 ke j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>=</w:t>
      </w:r>
      <w:r>
        <w:rPr>
          <w:rStyle w:val="NormalTok"/>
        </w:rPr>
        <w:t xml:space="preserve"> j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enghasilkan angka acak x dari distribusi uniform [0, 1]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memeriksa apakah x diterima berdasarkan perbandingan dengan fungsi propors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u </w:t>
      </w:r>
      <w:r>
        <w:rPr>
          <w:rStyle w:val="SpecialCharTok"/>
        </w:rPr>
        <w:t>&lt;</w:t>
      </w:r>
      <w:r>
        <w:rPr>
          <w:rStyle w:val="NormalTok"/>
        </w:rPr>
        <w:t xml:space="preserve"> (((</w:t>
      </w:r>
      <w:r>
        <w:rPr>
          <w:rStyle w:val="DecValTok"/>
        </w:rPr>
        <w:t>3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(x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((</w:t>
      </w:r>
      <w:r>
        <w:rPr>
          <w:rStyle w:val="DecValTok"/>
        </w:rPr>
        <w:t>11</w:t>
      </w:r>
      <w:r>
        <w:rPr>
          <w:rStyle w:val="SpecialCharTok"/>
        </w:rPr>
        <w:t>/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(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(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x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loatTok"/>
        </w:rPr>
        <w:t>3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dunif</w:t>
      </w:r>
      <w:r>
        <w:rPr>
          <w:rStyle w:val="NormalTok"/>
        </w:rPr>
        <w:t xml:space="preserve">(x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Jika x diterima, tambahkan 1 ke k dan simpan x di dalam vektor y</w:t>
      </w:r>
      <w:r>
        <w:br/>
      </w:r>
      <w:r>
        <w:rPr>
          <w:rStyle w:val="NormalTok"/>
        </w:rPr>
        <w:t xml:space="preserve">    k </w:t>
      </w:r>
      <w:r>
        <w:rPr>
          <w:rStyle w:val="OtherTok"/>
        </w:rPr>
        <w:t>=</w:t>
      </w:r>
      <w:r>
        <w:rPr>
          <w:rStyle w:val="NormalTok"/>
        </w:rPr>
        <w:t xml:space="preserve"> k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y[k] </w:t>
      </w:r>
      <w:r>
        <w:rPr>
          <w:rStyle w:val="OtherTok"/>
        </w:rPr>
        <w:t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histogram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y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mbuat kurva teoritis yang digunakan dalam perbandingan</w:t>
      </w:r>
      <w:r>
        <w:br/>
      </w:r>
      <w:r>
        <w:rPr>
          <w:rStyle w:val="NormalTok"/>
        </w:rPr>
        <w:t xml:space="preserve">sb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sbx, ((</w:t>
      </w:r>
      <w:r>
        <w:rPr>
          <w:rStyle w:val="DecValTok"/>
        </w:rPr>
        <w:t>3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(sbx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((</w:t>
      </w:r>
      <w:r>
        <w:rPr>
          <w:rStyle w:val="DecValTok"/>
        </w:rPr>
        <w:t>11</w:t>
      </w:r>
      <w:r>
        <w:rPr>
          <w:rStyle w:val="SpecialCharTok"/>
        </w:rPr>
        <w:t>/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(sb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(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sbx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239519CC" w14:textId="77777777" w:rsidR="00451FEC" w:rsidRDefault="00000000">
      <w:pPr>
        <w:pStyle w:val="FirstParagraph"/>
      </w:pPr>
      <w:r>
        <w:rPr>
          <w:noProof/>
        </w:rPr>
        <w:drawing>
          <wp:inline distT="0" distB="0" distL="0" distR="0" wp14:anchorId="2C280F67" wp14:editId="17E3AA0D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ANDRIAN-AGUSTINUS-LUMBAN-GAOL_121450090-_TugasPrak2Komsta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>Aalisis</w:t>
      </w:r>
      <w:r>
        <w:t xml:space="preserve"> dari pllot yang dihasilkan dapatdilihat frekuensi reatif naik seiring bertambahnya peubah acak x, atau meningkat secara eksponensial sampai peubah acak x=1, pada kurva laju, dapat dilihat laju cenderung menurun seiring bertambahnya peubah acak x</w:t>
      </w:r>
      <w:bookmarkEnd w:id="0"/>
      <w:bookmarkEnd w:id="5"/>
    </w:p>
    <w:sectPr w:rsidR="00451F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2A429F" w14:textId="77777777" w:rsidR="002A0B0B" w:rsidRDefault="002A0B0B">
      <w:pPr>
        <w:spacing w:after="0"/>
      </w:pPr>
      <w:r>
        <w:separator/>
      </w:r>
    </w:p>
  </w:endnote>
  <w:endnote w:type="continuationSeparator" w:id="0">
    <w:p w14:paraId="36EEF883" w14:textId="77777777" w:rsidR="002A0B0B" w:rsidRDefault="002A0B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F607D" w14:textId="77777777" w:rsidR="002A0B0B" w:rsidRDefault="002A0B0B">
      <w:r>
        <w:separator/>
      </w:r>
    </w:p>
  </w:footnote>
  <w:footnote w:type="continuationSeparator" w:id="0">
    <w:p w14:paraId="30E501C7" w14:textId="77777777" w:rsidR="002A0B0B" w:rsidRDefault="002A0B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B2429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55764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51FEC"/>
    <w:rsid w:val="002A0B0B"/>
    <w:rsid w:val="00451FEC"/>
    <w:rsid w:val="00787A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2FBEAB"/>
  <w15:docId w15:val="{6B54E538-11D2-4A10-B263-972966F1B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828</Words>
  <Characters>4721</Characters>
  <Application>Microsoft Office Word</Application>
  <DocSecurity>0</DocSecurity>
  <Lines>39</Lines>
  <Paragraphs>11</Paragraphs>
  <ScaleCrop>false</ScaleCrop>
  <Company/>
  <LinksUpToDate>false</LinksUpToDate>
  <CharactersWithSpaces>5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Praktikum 2 KOMSTAT</dc:title>
  <dc:creator>Andrian Agusitinus Lumban Gaol</dc:creator>
  <cp:keywords/>
  <cp:lastModifiedBy>Ideaped Slim 3</cp:lastModifiedBy>
  <cp:revision>2</cp:revision>
  <dcterms:created xsi:type="dcterms:W3CDTF">2023-10-10T13:11:00Z</dcterms:created>
  <dcterms:modified xsi:type="dcterms:W3CDTF">2023-10-10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0</vt:lpwstr>
  </property>
  <property fmtid="{D5CDD505-2E9C-101B-9397-08002B2CF9AE}" pid="3" name="output">
    <vt:lpwstr/>
  </property>
</Properties>
</file>